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167FB0" w14:textId="766802F1" w:rsidR="00AA11A8" w:rsidRDefault="00AA11A8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45D210" wp14:editId="04D4656C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743575" cy="1356360"/>
                <wp:effectExtent l="0" t="0" r="28575" b="15240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3575" cy="1356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F4CB15" w14:textId="77777777" w:rsidR="00036B44" w:rsidRDefault="00036B44" w:rsidP="00BB174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right="374"/>
                              <w:jc w:val="right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 w:rsidRPr="00313CF7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OMB No.: 0925</w:t>
                            </w:r>
                            <w:r w:rsidRPr="00541140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-</w:t>
                            </w:r>
                            <w:r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0740</w:t>
                            </w:r>
                          </w:p>
                          <w:p w14:paraId="6A3134F3" w14:textId="464F45D7" w:rsidR="00036B44" w:rsidRDefault="00036B44" w:rsidP="00BB174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Expiration Date: 5/31/20</w:t>
                            </w:r>
                            <w:r w:rsidR="004D02A1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19</w:t>
                            </w:r>
                          </w:p>
                          <w:p w14:paraId="16C9CF16" w14:textId="77777777" w:rsidR="00036B44" w:rsidRPr="00313CF7" w:rsidRDefault="00036B44" w:rsidP="00BB174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</w:p>
                          <w:p w14:paraId="7CC92C3C" w14:textId="6DDE6E53" w:rsidR="00036B44" w:rsidRPr="00313CF7" w:rsidRDefault="00036B44" w:rsidP="0021603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 w:rsidRPr="00313CF7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Public reporting burden for this collection of information is estimated to average </w:t>
                            </w:r>
                            <w:r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>10</w:t>
                            </w:r>
                            <w:r w:rsidRPr="00313CF7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 minutes per response, including the time for reviewing instructions, searching existing data sources, gathering and maintaining the data needed, and completing and reviewing the collection of information. </w:t>
                            </w:r>
                            <w:r w:rsidRPr="00313CF7">
                              <w:rPr>
                                <w:rFonts w:ascii="HelveticaNeueLTStd-Bd" w:hAnsi="HelveticaNeueLTStd-Bd" w:cs="HelveticaNeueLTStd-Bd"/>
                                <w:b/>
                                <w:sz w:val="16"/>
                                <w:szCs w:val="16"/>
                              </w:rPr>
                              <w:t>An agency may not conduct or sponsor, and a person is not required to respond to, a collection of information unless it displays a currently valid OMB control number</w:t>
                            </w:r>
                            <w:r w:rsidRPr="00313CF7">
                              <w:rPr>
                                <w:rFonts w:ascii="HelveticaNeueLTStd-Roman" w:hAnsi="HelveticaNeueLTStd-Roman" w:cs="HelveticaNeueLTStd-Roman"/>
                                <w:b/>
                                <w:sz w:val="16"/>
                                <w:szCs w:val="16"/>
                              </w:rPr>
                              <w:t>.</w:t>
                            </w:r>
                            <w:r w:rsidRPr="00313CF7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 Send comments regarding this burden estimate or any other aspect of this collection of information, including suggestions for reducing this burden to: NIH, Project Clearance Branch, 6705 Rockledge Drive, MSC 7974, Bethesda, MD 20892-7974, ATTN: PRA (</w:t>
                            </w:r>
                            <w:r w:rsidRPr="00541140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>0925-0046</w:t>
                            </w:r>
                            <w:r w:rsidRPr="00313CF7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>). Do not return the completed form to this address.</w:t>
                            </w:r>
                          </w:p>
                          <w:p w14:paraId="59180DFE" w14:textId="66B9072C" w:rsidR="00036B44" w:rsidRPr="00313CF7" w:rsidRDefault="00036B44" w:rsidP="00AA11A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0;width:452.25pt;height:106.8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">
                <v:textbox>
                  <w:txbxContent>
                    <w:p w14:paraId="40F4CB15" w14:textId="77777777" w:rsidR="00036B44" w:rsidRDefault="00036B44" w:rsidP="00BB174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right="374"/>
                        <w:jc w:val="right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 w:rsidRPr="00313CF7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OMB No.: 0925</w:t>
                      </w:r>
                      <w:r w:rsidRPr="00541140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-</w:t>
                      </w:r>
                      <w:r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0740</w:t>
                      </w:r>
                    </w:p>
                    <w:p w14:paraId="6A3134F3" w14:textId="464F45D7" w:rsidR="00036B44" w:rsidRDefault="00036B44" w:rsidP="00BB174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Expiration Date: 5/31/20</w:t>
                      </w:r>
                      <w:r w:rsidR="004D02A1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19</w:t>
                      </w:r>
                    </w:p>
                    <w:p w14:paraId="16C9CF16" w14:textId="77777777" w:rsidR="00036B44" w:rsidRPr="00313CF7" w:rsidRDefault="00036B44" w:rsidP="00BB174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</w:p>
                    <w:p w14:paraId="7CC92C3C" w14:textId="6DDE6E53" w:rsidR="00036B44" w:rsidRPr="00313CF7" w:rsidRDefault="00036B44" w:rsidP="0021603B">
                      <w:pPr>
                        <w:autoSpaceDE w:val="0"/>
                        <w:autoSpaceDN w:val="0"/>
                        <w:adjustRightInd w:val="0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 w:rsidRPr="00313CF7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Public reporting burden for this collection of information is estimated to average </w:t>
                      </w:r>
                      <w:r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>10</w:t>
                      </w:r>
                      <w:r w:rsidRPr="00313CF7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 minutes per response, including the time for reviewing instructions, searching existing data sources, gathering and maintaining the data needed, and completing and reviewing the collection of information. </w:t>
                      </w:r>
                      <w:r w:rsidRPr="00313CF7">
                        <w:rPr>
                          <w:rFonts w:ascii="HelveticaNeueLTStd-Bd" w:hAnsi="HelveticaNeueLTStd-Bd" w:cs="HelveticaNeueLTStd-Bd"/>
                          <w:b/>
                          <w:sz w:val="16"/>
                          <w:szCs w:val="16"/>
                        </w:rPr>
                        <w:t>An agency may not conduct or sponsor, and a person is not required to respond to, a collection of information unless it displays a currently valid OMB control number</w:t>
                      </w:r>
                      <w:r w:rsidRPr="00313CF7">
                        <w:rPr>
                          <w:rFonts w:ascii="HelveticaNeueLTStd-Roman" w:hAnsi="HelveticaNeueLTStd-Roman" w:cs="HelveticaNeueLTStd-Roman"/>
                          <w:b/>
                          <w:sz w:val="16"/>
                          <w:szCs w:val="16"/>
                        </w:rPr>
                        <w:t>.</w:t>
                      </w:r>
                      <w:r w:rsidRPr="00313CF7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 Send comments regarding this burden estimate or any other aspect of this collection of information, including suggestions for reducing this burden to: NIH, Project Clearance Branch, 6705 Rockledge Drive, MSC 7974, Bethesda, MD 20892-7974, ATTN: PRA (</w:t>
                      </w:r>
                      <w:r w:rsidRPr="00541140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>0925-0046</w:t>
                      </w:r>
                      <w:r w:rsidRPr="00313CF7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>). Do not return the completed form to this address.</w:t>
                      </w:r>
                    </w:p>
                    <w:p w14:paraId="59180DFE" w14:textId="66B9072C" w:rsidR="00036B44" w:rsidRPr="00313CF7" w:rsidRDefault="00036B44" w:rsidP="00AA11A8">
                      <w:pPr>
                        <w:autoSpaceDE w:val="0"/>
                        <w:autoSpaceDN w:val="0"/>
                        <w:adjustRightInd w:val="0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DA0EEBE" w14:textId="77777777" w:rsidR="00AA11A8" w:rsidRDefault="00AA11A8">
      <w:pPr>
        <w:rPr>
          <w:rFonts w:ascii="Times New Roman" w:hAnsi="Times New Roman" w:cs="Times New Roman"/>
          <w:b/>
          <w:sz w:val="24"/>
          <w:szCs w:val="24"/>
        </w:rPr>
      </w:pPr>
    </w:p>
    <w:p w14:paraId="239DF34E" w14:textId="77777777" w:rsidR="00AA11A8" w:rsidRDefault="00AA11A8">
      <w:pPr>
        <w:rPr>
          <w:rFonts w:ascii="Times New Roman" w:hAnsi="Times New Roman" w:cs="Times New Roman"/>
          <w:b/>
          <w:sz w:val="24"/>
          <w:szCs w:val="24"/>
        </w:rPr>
      </w:pPr>
    </w:p>
    <w:p w14:paraId="75F33364" w14:textId="77777777" w:rsidR="00AA11A8" w:rsidRDefault="00AA11A8">
      <w:pPr>
        <w:rPr>
          <w:rFonts w:ascii="Times New Roman" w:hAnsi="Times New Roman" w:cs="Times New Roman"/>
          <w:b/>
          <w:sz w:val="24"/>
          <w:szCs w:val="24"/>
        </w:rPr>
      </w:pPr>
    </w:p>
    <w:p w14:paraId="4EDB2658" w14:textId="77777777" w:rsidR="00AA11A8" w:rsidRDefault="00AA11A8">
      <w:pPr>
        <w:rPr>
          <w:rFonts w:ascii="Times New Roman" w:hAnsi="Times New Roman" w:cs="Times New Roman"/>
          <w:b/>
          <w:sz w:val="24"/>
          <w:szCs w:val="24"/>
        </w:rPr>
      </w:pPr>
    </w:p>
    <w:p w14:paraId="2B4384A9" w14:textId="77777777" w:rsidR="00AA11A8" w:rsidRDefault="00AA11A8">
      <w:pPr>
        <w:rPr>
          <w:rFonts w:ascii="Times New Roman" w:hAnsi="Times New Roman" w:cs="Times New Roman"/>
          <w:b/>
          <w:sz w:val="24"/>
          <w:szCs w:val="24"/>
        </w:rPr>
      </w:pPr>
    </w:p>
    <w:p w14:paraId="6AFE9AC2" w14:textId="0B954422" w:rsidR="00471986" w:rsidRPr="00471986" w:rsidRDefault="00321761" w:rsidP="00471986">
      <w:pPr>
        <w:rPr>
          <w:rFonts w:ascii="Times New Roman" w:hAnsi="Times New Roman" w:cs="Times New Roman"/>
          <w:b/>
          <w:sz w:val="24"/>
          <w:szCs w:val="24"/>
        </w:rPr>
      </w:pPr>
      <w:r w:rsidRPr="00321761">
        <w:rPr>
          <w:rFonts w:ascii="Times New Roman" w:hAnsi="Times New Roman" w:cs="Times New Roman"/>
          <w:b/>
          <w:sz w:val="24"/>
          <w:szCs w:val="24"/>
        </w:rPr>
        <w:t xml:space="preserve">Cognition and Medical Image Perception Think Tank </w:t>
      </w:r>
      <w:r w:rsidR="00471986">
        <w:rPr>
          <w:rFonts w:ascii="Times New Roman" w:hAnsi="Times New Roman" w:cs="Times New Roman"/>
          <w:b/>
          <w:sz w:val="24"/>
          <w:szCs w:val="24"/>
        </w:rPr>
        <w:t>Registration</w:t>
      </w:r>
      <w:r w:rsidR="00471986" w:rsidRPr="00471986">
        <w:rPr>
          <w:rFonts w:eastAsia="Times New Roman" w:cstheme="minorHAnsi"/>
          <w:b/>
          <w:bCs/>
          <w:sz w:val="24"/>
          <w:szCs w:val="24"/>
        </w:rPr>
        <w:t xml:space="preserve"> Form</w:t>
      </w:r>
    </w:p>
    <w:p w14:paraId="44840700" w14:textId="77777777" w:rsidR="00471986" w:rsidRPr="00471986" w:rsidRDefault="00471986" w:rsidP="00471986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471986">
        <w:rPr>
          <w:rFonts w:eastAsia="Times New Roman" w:cstheme="minorHAnsi"/>
          <w:sz w:val="24"/>
          <w:szCs w:val="24"/>
        </w:rPr>
        <w:t xml:space="preserve">First Name          </w:t>
      </w:r>
    </w:p>
    <w:p w14:paraId="180D7507" w14:textId="77777777" w:rsidR="00471986" w:rsidRPr="00471986" w:rsidRDefault="00471986" w:rsidP="00471986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471986">
        <w:rPr>
          <w:rFonts w:eastAsia="Times New Roman" w:cstheme="minorHAnsi"/>
          <w:sz w:val="24"/>
          <w:szCs w:val="24"/>
        </w:rPr>
        <w:t xml:space="preserve">Last Name           </w:t>
      </w:r>
    </w:p>
    <w:p w14:paraId="7049E157" w14:textId="77777777" w:rsidR="00036B44" w:rsidRDefault="00036B44" w:rsidP="00036B44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036B44">
        <w:rPr>
          <w:rFonts w:eastAsia="Times New Roman" w:cstheme="minorHAnsi"/>
          <w:sz w:val="24"/>
          <w:szCs w:val="24"/>
        </w:rPr>
        <w:t xml:space="preserve">Degree (e.g., MD and PhD) </w:t>
      </w:r>
    </w:p>
    <w:p w14:paraId="169DCD12" w14:textId="0EEEE83A" w:rsidR="00471986" w:rsidRPr="00471986" w:rsidRDefault="00471986" w:rsidP="00036B44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471986">
        <w:rPr>
          <w:rFonts w:eastAsia="Times New Roman" w:cstheme="minorHAnsi"/>
          <w:sz w:val="24"/>
          <w:szCs w:val="24"/>
        </w:rPr>
        <w:t>Title</w:t>
      </w:r>
      <w:r w:rsidR="00036B44">
        <w:rPr>
          <w:rFonts w:eastAsia="Times New Roman" w:cstheme="minorHAnsi"/>
          <w:sz w:val="24"/>
          <w:szCs w:val="24"/>
        </w:rPr>
        <w:t xml:space="preserve"> (e.g., Associate Professor) </w:t>
      </w:r>
      <w:r w:rsidRPr="00471986">
        <w:rPr>
          <w:rFonts w:eastAsia="Times New Roman" w:cstheme="minorHAnsi"/>
          <w:sz w:val="24"/>
          <w:szCs w:val="24"/>
        </w:rPr>
        <w:t xml:space="preserve">  </w:t>
      </w:r>
    </w:p>
    <w:p w14:paraId="3ED0D799" w14:textId="77777777" w:rsidR="00471986" w:rsidRPr="00471986" w:rsidRDefault="00471986" w:rsidP="00471986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471986">
        <w:rPr>
          <w:rFonts w:eastAsia="Times New Roman" w:cstheme="minorHAnsi"/>
          <w:sz w:val="24"/>
          <w:szCs w:val="24"/>
        </w:rPr>
        <w:t xml:space="preserve">Organization       </w:t>
      </w:r>
    </w:p>
    <w:p w14:paraId="6CEBDAED" w14:textId="0714A319" w:rsidR="00471986" w:rsidRPr="00471986" w:rsidRDefault="00471986" w:rsidP="00471986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471986">
        <w:rPr>
          <w:rFonts w:eastAsia="Times New Roman" w:cstheme="minorHAnsi"/>
          <w:sz w:val="24"/>
          <w:szCs w:val="24"/>
        </w:rPr>
        <w:t>Phone</w:t>
      </w:r>
      <w:r w:rsidR="00036B44">
        <w:rPr>
          <w:rFonts w:eastAsia="Times New Roman" w:cstheme="minorHAnsi"/>
          <w:sz w:val="24"/>
          <w:szCs w:val="24"/>
        </w:rPr>
        <w:t xml:space="preserve"> Number</w:t>
      </w:r>
    </w:p>
    <w:p w14:paraId="2F3AA7D7" w14:textId="51AC2FDD" w:rsidR="00471986" w:rsidRPr="00471986" w:rsidRDefault="00471986" w:rsidP="00471986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471986">
        <w:rPr>
          <w:rFonts w:eastAsia="Times New Roman" w:cstheme="minorHAnsi"/>
          <w:sz w:val="24"/>
          <w:szCs w:val="24"/>
        </w:rPr>
        <w:t xml:space="preserve">Email  </w:t>
      </w:r>
    </w:p>
    <w:p w14:paraId="7845B2C0" w14:textId="77777777" w:rsidR="00471986" w:rsidRPr="00471986" w:rsidRDefault="00471986" w:rsidP="00471986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471986">
        <w:rPr>
          <w:rFonts w:eastAsia="Times New Roman" w:cstheme="minorHAnsi"/>
          <w:sz w:val="24"/>
          <w:szCs w:val="24"/>
        </w:rPr>
        <w:t xml:space="preserve">Assistant’s Name               </w:t>
      </w:r>
    </w:p>
    <w:p w14:paraId="24E7732D" w14:textId="77777777" w:rsidR="00471986" w:rsidRPr="00471986" w:rsidRDefault="00471986" w:rsidP="00471986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471986">
        <w:rPr>
          <w:rFonts w:eastAsia="Times New Roman" w:cstheme="minorHAnsi"/>
          <w:sz w:val="24"/>
          <w:szCs w:val="24"/>
        </w:rPr>
        <w:t xml:space="preserve">Assistant’s Phone              </w:t>
      </w:r>
    </w:p>
    <w:p w14:paraId="47B859F6" w14:textId="3BBDF2B7" w:rsidR="00036B44" w:rsidRDefault="00471986" w:rsidP="00036B44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471986">
        <w:rPr>
          <w:rFonts w:eastAsia="Times New Roman" w:cstheme="minorHAnsi"/>
          <w:sz w:val="24"/>
          <w:szCs w:val="24"/>
        </w:rPr>
        <w:t xml:space="preserve">Assistant’s Email </w:t>
      </w:r>
    </w:p>
    <w:p w14:paraId="01153D36" w14:textId="0D5D47BF" w:rsidR="00036B44" w:rsidRPr="00036B44" w:rsidRDefault="00036B44" w:rsidP="00036B44">
      <w:pPr>
        <w:rPr>
          <w:rFonts w:eastAsia="Times New Roman" w:cstheme="minorHAnsi"/>
          <w:sz w:val="24"/>
          <w:szCs w:val="24"/>
        </w:rPr>
      </w:pPr>
      <w:r w:rsidRPr="00036B44">
        <w:rPr>
          <w:rFonts w:eastAsia="Times New Roman" w:cstheme="minorHAnsi"/>
          <w:sz w:val="24"/>
          <w:szCs w:val="24"/>
        </w:rPr>
        <w:t>Speakers, if you have not already emailed these to us, please upload the following:</w:t>
      </w:r>
    </w:p>
    <w:p w14:paraId="6CB95D81" w14:textId="77777777" w:rsidR="00036B44" w:rsidRDefault="00036B44" w:rsidP="00036B44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036B44">
        <w:rPr>
          <w:rFonts w:eastAsia="Times New Roman" w:cstheme="minorHAnsi"/>
          <w:sz w:val="24"/>
          <w:szCs w:val="24"/>
        </w:rPr>
        <w:t>Professional Headshot (Please upload a high-resolution headshot at least 960 x 720)</w:t>
      </w:r>
    </w:p>
    <w:p w14:paraId="5F0314C6" w14:textId="77777777" w:rsidR="00036B44" w:rsidRDefault="00036B44" w:rsidP="00471986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036B44">
        <w:rPr>
          <w:rFonts w:eastAsia="Times New Roman" w:cstheme="minorHAnsi"/>
          <w:sz w:val="24"/>
          <w:szCs w:val="24"/>
        </w:rPr>
        <w:t>Brief bio (limit 250 words). Please cut and paste or type your bio into the space below.</w:t>
      </w:r>
    </w:p>
    <w:p w14:paraId="4CCF5573" w14:textId="4AE8C60F" w:rsidR="00036B44" w:rsidRPr="00036B44" w:rsidRDefault="00036B44" w:rsidP="00471986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036B44">
        <w:rPr>
          <w:rFonts w:eastAsia="Times New Roman" w:cstheme="minorHAnsi"/>
          <w:sz w:val="24"/>
          <w:szCs w:val="24"/>
        </w:rPr>
        <w:t>I consent to be photographed while attending the Cognition and Medical Image Perception Think Tank event. I further authorize that the photographs may be published.</w:t>
      </w:r>
    </w:p>
    <w:p w14:paraId="3255E224" w14:textId="390D42FA" w:rsidR="00471986" w:rsidRPr="00471986" w:rsidRDefault="00471986" w:rsidP="00471986">
      <w:pPr>
        <w:pStyle w:val="ListParagrap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ab/>
        <w:t>Yes</w:t>
      </w:r>
      <w:r>
        <w:rPr>
          <w:rFonts w:eastAsia="Times New Roman" w:cstheme="minorHAnsi"/>
          <w:sz w:val="24"/>
          <w:szCs w:val="24"/>
        </w:rPr>
        <w:tab/>
      </w:r>
      <w:r>
        <w:rPr>
          <w:rFonts w:eastAsia="Times New Roman" w:cstheme="minorHAnsi"/>
          <w:sz w:val="24"/>
          <w:szCs w:val="24"/>
        </w:rPr>
        <w:tab/>
        <w:t>No</w:t>
      </w:r>
    </w:p>
    <w:p w14:paraId="401F958E" w14:textId="45C38E38" w:rsidR="00471986" w:rsidRPr="00471986" w:rsidRDefault="00036B44" w:rsidP="00036B44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036B44">
        <w:rPr>
          <w:rFonts w:eastAsia="Times New Roman" w:cstheme="minorHAnsi"/>
          <w:sz w:val="24"/>
          <w:szCs w:val="24"/>
        </w:rPr>
        <w:t>Attending Scientific Networking Event (An optional happy hour/dinner after Meeting Day 1. Attendees will be responsible for their happy hour/dinner cost.)</w:t>
      </w:r>
    </w:p>
    <w:p w14:paraId="452D4D2A" w14:textId="32C8579A" w:rsidR="00471986" w:rsidRPr="00471986" w:rsidRDefault="00471986" w:rsidP="00471986">
      <w:pPr>
        <w:pStyle w:val="ListParagrap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ab/>
        <w:t>Yes</w:t>
      </w:r>
      <w:r>
        <w:rPr>
          <w:rFonts w:eastAsia="Times New Roman" w:cstheme="minorHAnsi"/>
          <w:sz w:val="24"/>
          <w:szCs w:val="24"/>
        </w:rPr>
        <w:tab/>
      </w:r>
      <w:r>
        <w:rPr>
          <w:rFonts w:eastAsia="Times New Roman" w:cstheme="minorHAnsi"/>
          <w:sz w:val="24"/>
          <w:szCs w:val="24"/>
        </w:rPr>
        <w:tab/>
        <w:t>No</w:t>
      </w:r>
    </w:p>
    <w:p w14:paraId="5DD6EE84" w14:textId="77777777" w:rsidR="00471986" w:rsidRPr="00CB42EE" w:rsidRDefault="00471986" w:rsidP="00471986">
      <w:pPr>
        <w:rPr>
          <w:rFonts w:eastAsia="Times New Roman" w:cstheme="minorHAnsi"/>
          <w:b/>
          <w:i/>
          <w:sz w:val="24"/>
          <w:szCs w:val="24"/>
        </w:rPr>
      </w:pPr>
      <w:r w:rsidRPr="00CB42EE">
        <w:rPr>
          <w:rFonts w:eastAsia="Times New Roman" w:cstheme="minorHAnsi"/>
          <w:b/>
          <w:i/>
          <w:sz w:val="24"/>
          <w:szCs w:val="24"/>
        </w:rPr>
        <w:t xml:space="preserve">Attendees will be responsible for getting their own lunch at their own cost. </w:t>
      </w:r>
    </w:p>
    <w:p w14:paraId="1989279B" w14:textId="06BE65FA" w:rsidR="00471986" w:rsidRPr="00CB42EE" w:rsidRDefault="00471986" w:rsidP="00471986">
      <w:pPr>
        <w:pStyle w:val="NormalWeb"/>
        <w:shd w:val="clear" w:color="auto" w:fill="FFFFFF"/>
        <w:rPr>
          <w:rFonts w:asciiTheme="minorHAnsi" w:hAnsiTheme="minorHAnsi" w:cstheme="minorHAnsi"/>
        </w:rPr>
      </w:pPr>
      <w:r w:rsidRPr="00CB42EE">
        <w:rPr>
          <w:rFonts w:asciiTheme="minorHAnsi" w:hAnsiTheme="minorHAnsi" w:cstheme="minorHAnsi"/>
        </w:rPr>
        <w:t>There is a cafeteria in the NCI building on the Terrace Level (this </w:t>
      </w:r>
      <w:hyperlink r:id="rId9" w:tgtFrame="_blank" w:history="1">
        <w:r w:rsidRPr="00F07AEE">
          <w:rPr>
            <w:rFonts w:asciiTheme="minorHAnsi" w:hAnsiTheme="minorHAnsi" w:cstheme="minorHAnsi"/>
            <w:color w:val="0070C0"/>
            <w:u w:val="single"/>
          </w:rPr>
          <w:t>link</w:t>
        </w:r>
      </w:hyperlink>
      <w:r w:rsidRPr="00CB42EE">
        <w:rPr>
          <w:rFonts w:asciiTheme="minorHAnsi" w:hAnsiTheme="minorHAnsi" w:cstheme="minorHAnsi"/>
        </w:rPr>
        <w:t xml:space="preserve"> provides more information about the food available in the cafeteria). In addition, there are a number of restaurants and cafés located near NCI Shady Grove. </w:t>
      </w:r>
    </w:p>
    <w:p w14:paraId="3DC11D21" w14:textId="7FDC6F6E" w:rsidR="00471986" w:rsidRPr="00787A7D" w:rsidRDefault="00471986" w:rsidP="00036B44">
      <w:pPr>
        <w:pStyle w:val="ListParagraph"/>
        <w:numPr>
          <w:ilvl w:val="0"/>
          <w:numId w:val="6"/>
        </w:numPr>
        <w:rPr>
          <w:rFonts w:eastAsia="Times New Roman" w:cstheme="minorHAnsi"/>
          <w:sz w:val="24"/>
          <w:szCs w:val="24"/>
        </w:rPr>
      </w:pPr>
      <w:r w:rsidRPr="00787A7D">
        <w:rPr>
          <w:rFonts w:eastAsia="Times New Roman" w:cstheme="minorHAnsi"/>
          <w:sz w:val="24"/>
          <w:szCs w:val="24"/>
        </w:rPr>
        <w:t xml:space="preserve">You can pre-order a lunch for the first day of the meeting (Thursday, September 12) at a cost of $13. Payment must be made at the registration desk </w:t>
      </w:r>
      <w:r w:rsidRPr="00787A7D">
        <w:rPr>
          <w:rFonts w:eastAsia="Times New Roman" w:cstheme="minorHAnsi"/>
          <w:b/>
          <w:i/>
          <w:sz w:val="24"/>
          <w:szCs w:val="24"/>
        </w:rPr>
        <w:t>with exact cash only</w:t>
      </w:r>
      <w:r w:rsidRPr="00787A7D">
        <w:rPr>
          <w:rFonts w:eastAsia="Times New Roman" w:cstheme="minorHAnsi"/>
          <w:sz w:val="24"/>
          <w:szCs w:val="24"/>
        </w:rPr>
        <w:t xml:space="preserve">. </w:t>
      </w:r>
    </w:p>
    <w:p w14:paraId="34876131" w14:textId="113A3EFE" w:rsidR="00471986" w:rsidRDefault="00036B44" w:rsidP="00036B44">
      <w:pPr>
        <w:pStyle w:val="ListParagraph"/>
        <w:numPr>
          <w:ilvl w:val="1"/>
          <w:numId w:val="1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ill you purchase a boxed lunch for Day 1? </w:t>
      </w:r>
    </w:p>
    <w:p w14:paraId="028F3D9D" w14:textId="7ACEC5B0" w:rsidR="00036B44" w:rsidRDefault="00036B44" w:rsidP="00036B44">
      <w:pPr>
        <w:pStyle w:val="ListParagraph"/>
        <w:ind w:left="14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ab/>
        <w:t xml:space="preserve">Yes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="00F07AEE">
        <w:rPr>
          <w:rFonts w:cstheme="minorHAnsi"/>
          <w:sz w:val="24"/>
          <w:szCs w:val="24"/>
        </w:rPr>
        <w:t xml:space="preserve">No </w:t>
      </w:r>
    </w:p>
    <w:p w14:paraId="6982DE55" w14:textId="6B3B1847" w:rsidR="00F07AEE" w:rsidRPr="00BE02BD" w:rsidRDefault="00F07AEE" w:rsidP="00F07AEE">
      <w:pPr>
        <w:pStyle w:val="ListParagraph"/>
        <w:numPr>
          <w:ilvl w:val="1"/>
          <w:numId w:val="13"/>
        </w:numPr>
        <w:rPr>
          <w:rFonts w:cstheme="minorHAnsi"/>
          <w:sz w:val="24"/>
          <w:szCs w:val="24"/>
        </w:rPr>
      </w:pPr>
      <w:r w:rsidRPr="00F07AEE">
        <w:rPr>
          <w:rFonts w:cstheme="minorHAnsi"/>
          <w:sz w:val="24"/>
          <w:szCs w:val="24"/>
        </w:rPr>
        <w:t>Pre-ordered Lunch Choices (Will include freshly baked cookie and bag of potato chips):</w:t>
      </w:r>
    </w:p>
    <w:p w14:paraId="48A86559" w14:textId="77777777" w:rsidR="00471986" w:rsidRPr="00CB42EE" w:rsidRDefault="00471986" w:rsidP="00415F2F">
      <w:pPr>
        <w:pStyle w:val="ListParagraph"/>
        <w:ind w:left="2160"/>
        <w:rPr>
          <w:rFonts w:cstheme="minorHAnsi"/>
          <w:sz w:val="24"/>
          <w:szCs w:val="24"/>
        </w:rPr>
      </w:pPr>
      <w:r w:rsidRPr="00CB42EE">
        <w:rPr>
          <w:rFonts w:cstheme="minorHAnsi"/>
          <w:sz w:val="24"/>
          <w:szCs w:val="24"/>
        </w:rPr>
        <w:t>Roast Beef with Cheddar on Focaccia roll</w:t>
      </w:r>
    </w:p>
    <w:p w14:paraId="7F44EB48" w14:textId="77777777" w:rsidR="00471986" w:rsidRPr="00CB42EE" w:rsidRDefault="00471986" w:rsidP="00415F2F">
      <w:pPr>
        <w:pStyle w:val="ListParagraph"/>
        <w:ind w:left="2160"/>
        <w:rPr>
          <w:rFonts w:cstheme="minorHAnsi"/>
          <w:sz w:val="24"/>
          <w:szCs w:val="24"/>
        </w:rPr>
      </w:pPr>
      <w:r w:rsidRPr="00CB42EE">
        <w:rPr>
          <w:rFonts w:cstheme="minorHAnsi"/>
          <w:sz w:val="24"/>
          <w:szCs w:val="24"/>
        </w:rPr>
        <w:t>Baked Ham and Swiss on Focaccia roll</w:t>
      </w:r>
    </w:p>
    <w:p w14:paraId="12033533" w14:textId="77777777" w:rsidR="00471986" w:rsidRPr="00CB42EE" w:rsidRDefault="00471986" w:rsidP="00415F2F">
      <w:pPr>
        <w:pStyle w:val="ListParagraph"/>
        <w:ind w:left="2160"/>
        <w:rPr>
          <w:rFonts w:cstheme="minorHAnsi"/>
          <w:sz w:val="24"/>
          <w:szCs w:val="24"/>
        </w:rPr>
      </w:pPr>
      <w:r w:rsidRPr="00CB42EE">
        <w:rPr>
          <w:rFonts w:cstheme="minorHAnsi"/>
          <w:sz w:val="24"/>
          <w:szCs w:val="24"/>
        </w:rPr>
        <w:t>Turkey with American Cheese on Focaccia roll</w:t>
      </w:r>
    </w:p>
    <w:p w14:paraId="201CABBD" w14:textId="77777777" w:rsidR="00471986" w:rsidRPr="00CB42EE" w:rsidRDefault="00471986" w:rsidP="00415F2F">
      <w:pPr>
        <w:pStyle w:val="ListParagraph"/>
        <w:ind w:left="2160"/>
        <w:rPr>
          <w:rFonts w:cstheme="minorHAnsi"/>
          <w:sz w:val="24"/>
          <w:szCs w:val="24"/>
        </w:rPr>
      </w:pPr>
      <w:r w:rsidRPr="00CB42EE">
        <w:rPr>
          <w:rFonts w:cstheme="minorHAnsi"/>
          <w:sz w:val="24"/>
          <w:szCs w:val="24"/>
        </w:rPr>
        <w:t>Chicken Salad on Focaccia roll</w:t>
      </w:r>
    </w:p>
    <w:p w14:paraId="06F52CB5" w14:textId="77777777" w:rsidR="00471986" w:rsidRPr="00CB42EE" w:rsidRDefault="00471986" w:rsidP="00415F2F">
      <w:pPr>
        <w:pStyle w:val="ListParagraph"/>
        <w:ind w:left="2160"/>
        <w:rPr>
          <w:rFonts w:cstheme="minorHAnsi"/>
          <w:sz w:val="24"/>
          <w:szCs w:val="24"/>
        </w:rPr>
      </w:pPr>
      <w:r w:rsidRPr="00CB42EE">
        <w:rPr>
          <w:rFonts w:cstheme="minorHAnsi"/>
          <w:sz w:val="24"/>
          <w:szCs w:val="24"/>
        </w:rPr>
        <w:t>Tuna Salad on Focaccia roll</w:t>
      </w:r>
    </w:p>
    <w:p w14:paraId="06C0D454" w14:textId="77777777" w:rsidR="00471986" w:rsidRPr="00CB42EE" w:rsidRDefault="00471986" w:rsidP="00415F2F">
      <w:pPr>
        <w:pStyle w:val="ListParagraph"/>
        <w:ind w:left="2160"/>
        <w:rPr>
          <w:rFonts w:cstheme="minorHAnsi"/>
          <w:sz w:val="24"/>
          <w:szCs w:val="24"/>
        </w:rPr>
      </w:pPr>
      <w:r w:rsidRPr="00CB42EE">
        <w:rPr>
          <w:rFonts w:cstheme="minorHAnsi"/>
          <w:sz w:val="24"/>
          <w:szCs w:val="24"/>
        </w:rPr>
        <w:t>Roasted Vegetables and Mozzarella Wrap</w:t>
      </w:r>
    </w:p>
    <w:p w14:paraId="6D2BA926" w14:textId="77777777" w:rsidR="002F07E7" w:rsidRDefault="00471986" w:rsidP="00036B44">
      <w:pPr>
        <w:pStyle w:val="ListParagraph"/>
        <w:numPr>
          <w:ilvl w:val="1"/>
          <w:numId w:val="13"/>
        </w:numPr>
        <w:rPr>
          <w:rFonts w:cstheme="minorHAnsi"/>
          <w:sz w:val="24"/>
          <w:szCs w:val="24"/>
        </w:rPr>
      </w:pPr>
      <w:r w:rsidRPr="002F07E7">
        <w:rPr>
          <w:rFonts w:cstheme="minorHAnsi"/>
          <w:sz w:val="24"/>
          <w:szCs w:val="24"/>
        </w:rPr>
        <w:t>Enter Special Instructions Here:</w:t>
      </w:r>
    </w:p>
    <w:p w14:paraId="0AEEF1C4" w14:textId="3904C6DD" w:rsidR="00471986" w:rsidRPr="002F07E7" w:rsidRDefault="00471986" w:rsidP="00036B44">
      <w:pPr>
        <w:pStyle w:val="ListParagraph"/>
        <w:numPr>
          <w:ilvl w:val="1"/>
          <w:numId w:val="13"/>
        </w:numPr>
        <w:rPr>
          <w:rFonts w:cstheme="minorHAnsi"/>
          <w:sz w:val="24"/>
          <w:szCs w:val="24"/>
        </w:rPr>
      </w:pPr>
      <w:r w:rsidRPr="002F07E7">
        <w:rPr>
          <w:rFonts w:cstheme="minorHAnsi"/>
          <w:sz w:val="24"/>
          <w:szCs w:val="24"/>
        </w:rPr>
        <w:t>Soft Drink Choices</w:t>
      </w:r>
      <w:r w:rsidR="00F07AEE">
        <w:rPr>
          <w:rFonts w:cstheme="minorHAnsi"/>
          <w:sz w:val="24"/>
          <w:szCs w:val="24"/>
        </w:rPr>
        <w:t xml:space="preserve">: </w:t>
      </w:r>
    </w:p>
    <w:p w14:paraId="0BBDAD8B" w14:textId="77777777" w:rsidR="00471986" w:rsidRPr="00CB42EE" w:rsidRDefault="00471986" w:rsidP="00415F2F">
      <w:pPr>
        <w:pStyle w:val="ListParagraph"/>
        <w:ind w:left="2160"/>
        <w:rPr>
          <w:rFonts w:cstheme="minorHAnsi"/>
          <w:sz w:val="24"/>
          <w:szCs w:val="24"/>
        </w:rPr>
      </w:pPr>
      <w:r w:rsidRPr="00CB42EE">
        <w:rPr>
          <w:rFonts w:cstheme="minorHAnsi"/>
          <w:sz w:val="24"/>
          <w:szCs w:val="24"/>
        </w:rPr>
        <w:t>Bottled Water</w:t>
      </w:r>
    </w:p>
    <w:p w14:paraId="06B76FF6" w14:textId="77777777" w:rsidR="00471986" w:rsidRPr="00CB42EE" w:rsidRDefault="00471986" w:rsidP="00415F2F">
      <w:pPr>
        <w:pStyle w:val="ListParagraph"/>
        <w:ind w:left="2160"/>
        <w:rPr>
          <w:rFonts w:cstheme="minorHAnsi"/>
          <w:sz w:val="24"/>
          <w:szCs w:val="24"/>
        </w:rPr>
      </w:pPr>
      <w:r w:rsidRPr="00CB42EE">
        <w:rPr>
          <w:rFonts w:cstheme="minorHAnsi"/>
          <w:sz w:val="24"/>
          <w:szCs w:val="24"/>
        </w:rPr>
        <w:t>Coke</w:t>
      </w:r>
    </w:p>
    <w:p w14:paraId="464EE843" w14:textId="77777777" w:rsidR="00471986" w:rsidRPr="00CB42EE" w:rsidRDefault="00471986" w:rsidP="00415F2F">
      <w:pPr>
        <w:pStyle w:val="ListParagraph"/>
        <w:ind w:left="2160"/>
        <w:rPr>
          <w:rFonts w:cstheme="minorHAnsi"/>
          <w:sz w:val="24"/>
          <w:szCs w:val="24"/>
        </w:rPr>
      </w:pPr>
      <w:r w:rsidRPr="00CB42EE">
        <w:rPr>
          <w:rFonts w:cstheme="minorHAnsi"/>
          <w:sz w:val="24"/>
          <w:szCs w:val="24"/>
        </w:rPr>
        <w:t>Diet Coke</w:t>
      </w:r>
    </w:p>
    <w:p w14:paraId="5C313F82" w14:textId="77777777" w:rsidR="00471986" w:rsidRPr="00CB42EE" w:rsidRDefault="00471986" w:rsidP="00415F2F">
      <w:pPr>
        <w:pStyle w:val="ListParagraph"/>
        <w:ind w:left="2160"/>
        <w:rPr>
          <w:rFonts w:cstheme="minorHAnsi"/>
          <w:sz w:val="24"/>
          <w:szCs w:val="24"/>
        </w:rPr>
      </w:pPr>
      <w:r w:rsidRPr="00CB42EE">
        <w:rPr>
          <w:rFonts w:cstheme="minorHAnsi"/>
          <w:sz w:val="24"/>
          <w:szCs w:val="24"/>
        </w:rPr>
        <w:t>Lime Sparkling Water</w:t>
      </w:r>
    </w:p>
    <w:sectPr w:rsidR="00471986" w:rsidRPr="00CB42EE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929810" w14:textId="77777777" w:rsidR="007343E4" w:rsidRDefault="007343E4" w:rsidP="00C63BDB">
      <w:pPr>
        <w:spacing w:after="0" w:line="240" w:lineRule="auto"/>
      </w:pPr>
      <w:r>
        <w:separator/>
      </w:r>
    </w:p>
  </w:endnote>
  <w:endnote w:type="continuationSeparator" w:id="0">
    <w:p w14:paraId="1D1EE191" w14:textId="77777777" w:rsidR="007343E4" w:rsidRDefault="007343E4" w:rsidP="00C63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NeueLTStd-M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Std-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Std-B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843675" w14:textId="5A803226" w:rsidR="00036B44" w:rsidRDefault="00036B44">
    <w:pPr>
      <w:pStyle w:val="Footer"/>
    </w:pPr>
    <w:r w:rsidRPr="00C63BDB">
      <w:rPr>
        <w:rFonts w:ascii="Times New Roman" w:hAnsi="Times New Roman" w:cs="Times New Roman"/>
      </w:rPr>
      <w:t>V</w:t>
    </w:r>
    <w:r>
      <w:rPr>
        <w:rFonts w:ascii="Times New Roman" w:hAnsi="Times New Roman" w:cs="Times New Roman"/>
      </w:rPr>
      <w:t>3</w:t>
    </w:r>
    <w:r w:rsidRPr="00C63BDB">
      <w:rPr>
        <w:rFonts w:ascii="Times New Roman" w:hAnsi="Times New Roman" w:cs="Times New Roman"/>
      </w:rPr>
      <w:t xml:space="preserve"> Evaluation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  <w:t>4/16/20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9185945" w14:textId="77777777" w:rsidR="007343E4" w:rsidRDefault="007343E4" w:rsidP="00C63BDB">
      <w:pPr>
        <w:spacing w:after="0" w:line="240" w:lineRule="auto"/>
      </w:pPr>
      <w:r>
        <w:separator/>
      </w:r>
    </w:p>
  </w:footnote>
  <w:footnote w:type="continuationSeparator" w:id="0">
    <w:p w14:paraId="18836779" w14:textId="77777777" w:rsidR="007343E4" w:rsidRDefault="007343E4" w:rsidP="00C63B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0ACFD3" w14:textId="33F594F7" w:rsidR="00036B44" w:rsidRPr="00C63BDB" w:rsidRDefault="00036B44">
    <w:pPr>
      <w:pStyle w:val="Header"/>
      <w:rPr>
        <w:rFonts w:ascii="Times New Roman" w:hAnsi="Times New Roman" w:cs="Times New Roman"/>
      </w:rPr>
    </w:pPr>
    <w:r w:rsidRPr="00C63BDB">
      <w:rPr>
        <w:rFonts w:ascii="Times New Roman" w:hAnsi="Times New Roman" w:cs="Times New Roman"/>
      </w:rPr>
      <w:tab/>
    </w:r>
    <w:r w:rsidRPr="00C63BDB">
      <w:rPr>
        <w:rFonts w:ascii="Times New Roman" w:hAnsi="Times New Roman" w:cs="Times New Roman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567278"/>
    <w:multiLevelType w:val="hybridMultilevel"/>
    <w:tmpl w:val="2EB41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973021"/>
    <w:multiLevelType w:val="multilevel"/>
    <w:tmpl w:val="5B648F9C"/>
    <w:lvl w:ilvl="0">
      <w:start w:val="1"/>
      <w:numFmt w:val="lowerRoman"/>
      <w:lvlText w:val="%1."/>
      <w:lvlJc w:val="right"/>
      <w:pPr>
        <w:ind w:left="2160" w:hanging="360"/>
      </w:pPr>
    </w:lvl>
    <w:lvl w:ilvl="1">
      <w:start w:val="1"/>
      <w:numFmt w:val="lowerLetter"/>
      <w:lvlText w:val="%2)"/>
      <w:lvlJc w:val="left"/>
      <w:pPr>
        <w:ind w:left="2520" w:hanging="360"/>
      </w:pPr>
    </w:lvl>
    <w:lvl w:ilvl="2">
      <w:start w:val="1"/>
      <w:numFmt w:val="lowerRoman"/>
      <w:lvlText w:val="%3)"/>
      <w:lvlJc w:val="left"/>
      <w:pPr>
        <w:ind w:left="2880" w:hanging="360"/>
      </w:pPr>
    </w:lvl>
    <w:lvl w:ilvl="3">
      <w:start w:val="1"/>
      <w:numFmt w:val="decimal"/>
      <w:lvlText w:val="(%4)"/>
      <w:lvlJc w:val="left"/>
      <w:pPr>
        <w:ind w:left="324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320" w:hanging="360"/>
      </w:pPr>
    </w:lvl>
    <w:lvl w:ilvl="7">
      <w:start w:val="1"/>
      <w:numFmt w:val="lowerLetter"/>
      <w:lvlText w:val="%8."/>
      <w:lvlJc w:val="left"/>
      <w:pPr>
        <w:ind w:left="4680" w:hanging="360"/>
      </w:pPr>
    </w:lvl>
    <w:lvl w:ilvl="8">
      <w:start w:val="1"/>
      <w:numFmt w:val="lowerRoman"/>
      <w:lvlText w:val="%9."/>
      <w:lvlJc w:val="left"/>
      <w:pPr>
        <w:ind w:left="5040" w:hanging="360"/>
      </w:pPr>
    </w:lvl>
  </w:abstractNum>
  <w:abstractNum w:abstractNumId="2">
    <w:nsid w:val="29CA63F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2D3C0E7C"/>
    <w:multiLevelType w:val="hybridMultilevel"/>
    <w:tmpl w:val="C14E8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EBB767D"/>
    <w:multiLevelType w:val="hybridMultilevel"/>
    <w:tmpl w:val="3F7041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3946F36"/>
    <w:multiLevelType w:val="hybridMultilevel"/>
    <w:tmpl w:val="8024743C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3A26B78"/>
    <w:multiLevelType w:val="hybridMultilevel"/>
    <w:tmpl w:val="9030FF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4D96B30"/>
    <w:multiLevelType w:val="hybridMultilevel"/>
    <w:tmpl w:val="D748A660"/>
    <w:lvl w:ilvl="0" w:tplc="0409001B">
      <w:start w:val="1"/>
      <w:numFmt w:val="lowerRoman"/>
      <w:lvlText w:val="%1."/>
      <w:lvlJc w:val="righ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604F1377"/>
    <w:multiLevelType w:val="hybridMultilevel"/>
    <w:tmpl w:val="BF103E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3C829EA"/>
    <w:multiLevelType w:val="hybridMultilevel"/>
    <w:tmpl w:val="8154F3D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4E86DE9"/>
    <w:multiLevelType w:val="hybridMultilevel"/>
    <w:tmpl w:val="92229FD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>
    <w:nsid w:val="75FE633D"/>
    <w:multiLevelType w:val="hybridMultilevel"/>
    <w:tmpl w:val="CC6CDA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76C068DA"/>
    <w:multiLevelType w:val="hybridMultilevel"/>
    <w:tmpl w:val="C9F6555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2"/>
  </w:num>
  <w:num w:numId="3">
    <w:abstractNumId w:val="9"/>
  </w:num>
  <w:num w:numId="4">
    <w:abstractNumId w:val="11"/>
  </w:num>
  <w:num w:numId="5">
    <w:abstractNumId w:val="3"/>
  </w:num>
  <w:num w:numId="6">
    <w:abstractNumId w:val="0"/>
  </w:num>
  <w:num w:numId="7">
    <w:abstractNumId w:val="8"/>
  </w:num>
  <w:num w:numId="8">
    <w:abstractNumId w:val="10"/>
  </w:num>
  <w:num w:numId="9">
    <w:abstractNumId w:val="5"/>
  </w:num>
  <w:num w:numId="10">
    <w:abstractNumId w:val="2"/>
  </w:num>
  <w:num w:numId="11">
    <w:abstractNumId w:val="1"/>
  </w:num>
  <w:num w:numId="12">
    <w:abstractNumId w:val="7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NDY3MgVSRmaGJko6SsGpxcWZ+XkgBYa1ADMx8rUsAAAA"/>
  </w:docVars>
  <w:rsids>
    <w:rsidRoot w:val="005252CD"/>
    <w:rsid w:val="00023434"/>
    <w:rsid w:val="00032CFB"/>
    <w:rsid w:val="00036B44"/>
    <w:rsid w:val="00054096"/>
    <w:rsid w:val="00096C82"/>
    <w:rsid w:val="00181854"/>
    <w:rsid w:val="001A6BD5"/>
    <w:rsid w:val="001E3A7D"/>
    <w:rsid w:val="0021603B"/>
    <w:rsid w:val="0024418F"/>
    <w:rsid w:val="00267E63"/>
    <w:rsid w:val="002741CF"/>
    <w:rsid w:val="002B5F24"/>
    <w:rsid w:val="002F07E7"/>
    <w:rsid w:val="002F7D01"/>
    <w:rsid w:val="00321761"/>
    <w:rsid w:val="003D5422"/>
    <w:rsid w:val="00415F2F"/>
    <w:rsid w:val="00471986"/>
    <w:rsid w:val="004D02A1"/>
    <w:rsid w:val="00515ABC"/>
    <w:rsid w:val="005252CD"/>
    <w:rsid w:val="00597BE6"/>
    <w:rsid w:val="005E2EEC"/>
    <w:rsid w:val="00610193"/>
    <w:rsid w:val="006D511D"/>
    <w:rsid w:val="007343E4"/>
    <w:rsid w:val="00787A7D"/>
    <w:rsid w:val="0083193D"/>
    <w:rsid w:val="00900D1A"/>
    <w:rsid w:val="0095336B"/>
    <w:rsid w:val="009F31AA"/>
    <w:rsid w:val="00AA11A8"/>
    <w:rsid w:val="00B255AB"/>
    <w:rsid w:val="00B27BF0"/>
    <w:rsid w:val="00B65483"/>
    <w:rsid w:val="00BB1743"/>
    <w:rsid w:val="00BE02BD"/>
    <w:rsid w:val="00BF30B9"/>
    <w:rsid w:val="00C63BDB"/>
    <w:rsid w:val="00D26D8C"/>
    <w:rsid w:val="00D4554F"/>
    <w:rsid w:val="00E0615A"/>
    <w:rsid w:val="00EA4ACD"/>
    <w:rsid w:val="00EF436A"/>
    <w:rsid w:val="00F07AEE"/>
    <w:rsid w:val="00F24DF6"/>
    <w:rsid w:val="00F4044B"/>
    <w:rsid w:val="00FF7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EB599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52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3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3BDB"/>
  </w:style>
  <w:style w:type="paragraph" w:styleId="Footer">
    <w:name w:val="footer"/>
    <w:basedOn w:val="Normal"/>
    <w:link w:val="FooterChar"/>
    <w:uiPriority w:val="99"/>
    <w:unhideWhenUsed/>
    <w:rsid w:val="00C63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3BDB"/>
  </w:style>
  <w:style w:type="character" w:styleId="CommentReference">
    <w:name w:val="annotation reference"/>
    <w:basedOn w:val="DefaultParagraphFont"/>
    <w:uiPriority w:val="99"/>
    <w:semiHidden/>
    <w:unhideWhenUsed/>
    <w:rsid w:val="00F404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04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04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04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044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04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044B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4719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52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3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3BDB"/>
  </w:style>
  <w:style w:type="paragraph" w:styleId="Footer">
    <w:name w:val="footer"/>
    <w:basedOn w:val="Normal"/>
    <w:link w:val="FooterChar"/>
    <w:uiPriority w:val="99"/>
    <w:unhideWhenUsed/>
    <w:rsid w:val="00C63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3BDB"/>
  </w:style>
  <w:style w:type="character" w:styleId="CommentReference">
    <w:name w:val="annotation reference"/>
    <w:basedOn w:val="DefaultParagraphFont"/>
    <w:uiPriority w:val="99"/>
    <w:semiHidden/>
    <w:unhideWhenUsed/>
    <w:rsid w:val="00F404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04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04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04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044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04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044B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4719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4440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0652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6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25124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www.cci115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94B413-5769-401D-AA90-EDA93B1AE9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licchio, Lisa (NIH/NCI) [E]</dc:creator>
  <cp:keywords/>
  <dc:description/>
  <cp:lastModifiedBy>SYSTEM</cp:lastModifiedBy>
  <cp:revision>2</cp:revision>
  <dcterms:created xsi:type="dcterms:W3CDTF">2019-05-30T18:31:00Z</dcterms:created>
  <dcterms:modified xsi:type="dcterms:W3CDTF">2019-05-30T18:31:00Z</dcterms:modified>
</cp:coreProperties>
</file>